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B0F0F" w14:textId="34A8DA28" w:rsidR="00900E09" w:rsidRDefault="00900E09" w:rsidP="00900E09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MUSIC PRODUCTION CONTRACTUAL AGREEMENT</w:t>
      </w:r>
    </w:p>
    <w:p w14:paraId="0D9D84A6" w14:textId="77777777" w:rsidR="00900E09" w:rsidRPr="00223427" w:rsidRDefault="00900E09" w:rsidP="00900E09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</w:p>
    <w:p w14:paraId="6EF691BE" w14:textId="77777777" w:rsidR="00900E09" w:rsidRDefault="00900E09" w:rsidP="00900E0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04422422" w14:textId="04DB2E95" w:rsidR="00900E09" w:rsidRDefault="00900E09" w:rsidP="00900E09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>
        <w:rPr>
          <w:rFonts w:asciiTheme="majorBidi" w:hAnsiTheme="majorBidi" w:cstheme="majorBidi"/>
          <w:sz w:val="24"/>
          <w:szCs w:val="24"/>
        </w:rPr>
        <w:t>Music Production Contractual 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Producer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rtis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Parties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</w:p>
    <w:p w14:paraId="7870D46F" w14:textId="2E1C6E5E" w:rsidR="00900E09" w:rsidRPr="00DF49FA" w:rsidRDefault="00900E09" w:rsidP="00900E09">
      <w:pPr>
        <w:jc w:val="both"/>
        <w:rPr>
          <w:rFonts w:asciiTheme="majorBidi" w:hAnsiTheme="majorBidi" w:cstheme="majorBidi"/>
          <w:b/>
          <w:bCs/>
          <w:caps/>
          <w:sz w:val="24"/>
          <w:szCs w:val="24"/>
          <w:u w:val="single"/>
        </w:rPr>
      </w:pPr>
      <w:r w:rsidRPr="00DF49FA">
        <w:rPr>
          <w:rFonts w:asciiTheme="majorBidi" w:hAnsiTheme="majorBidi" w:cstheme="majorBidi"/>
          <w:b/>
          <w:bCs/>
          <w:sz w:val="24"/>
          <w:szCs w:val="24"/>
          <w:u w:val="single"/>
        </w:rPr>
        <w:t>TERM</w:t>
      </w:r>
      <w:r w:rsidR="0007048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1B92AD59" w14:textId="2975FA9F" w:rsidR="00900E09" w:rsidRPr="00DF49FA" w:rsidRDefault="00900E09" w:rsidP="00900E09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Agreement is valid from the day of its signing until </w:t>
      </w:r>
    </w:p>
    <w:p w14:paraId="6510EF18" w14:textId="77777777" w:rsidR="00900E09" w:rsidRDefault="00900E09" w:rsidP="00900E0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ESCRIPTION OF SERVICES</w:t>
      </w:r>
    </w:p>
    <w:p w14:paraId="55B15BA9" w14:textId="6D9E4729" w:rsidR="00900E09" w:rsidRDefault="00900E09" w:rsidP="00900E09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hat the Producer will provide the following services to the Artist accordingly:</w:t>
      </w:r>
    </w:p>
    <w:p w14:paraId="10164A79" w14:textId="77777777" w:rsidR="00900E09" w:rsidRDefault="00900E09" w:rsidP="00900E09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>____________________</w:t>
      </w:r>
      <w:r>
        <w:rPr>
          <w:rFonts w:asciiTheme="majorBidi" w:hAnsiTheme="majorBidi" w:cstheme="majorBidi"/>
          <w:sz w:val="24"/>
          <w:szCs w:val="24"/>
        </w:rPr>
        <w:t>_______________________________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233C2E6" w14:textId="77777777" w:rsidR="00900E09" w:rsidRPr="001467F8" w:rsidRDefault="00900E09" w:rsidP="00900E09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>____________________</w:t>
      </w:r>
      <w:r>
        <w:rPr>
          <w:rFonts w:asciiTheme="majorBidi" w:hAnsiTheme="majorBidi" w:cstheme="majorBidi"/>
          <w:sz w:val="24"/>
          <w:szCs w:val="24"/>
        </w:rPr>
        <w:t>_______________________________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6C8BB35" w14:textId="77777777" w:rsidR="00900E09" w:rsidRPr="001467F8" w:rsidRDefault="00900E09" w:rsidP="00900E09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>____________________</w:t>
      </w:r>
      <w:r>
        <w:rPr>
          <w:rFonts w:asciiTheme="majorBidi" w:hAnsiTheme="majorBidi" w:cstheme="majorBidi"/>
          <w:sz w:val="24"/>
          <w:szCs w:val="24"/>
        </w:rPr>
        <w:t>_______________________________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DC2CF4C" w14:textId="77777777" w:rsidR="00900E09" w:rsidRPr="001467F8" w:rsidRDefault="00900E09" w:rsidP="00900E09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>____________________</w:t>
      </w:r>
      <w:r>
        <w:rPr>
          <w:rFonts w:asciiTheme="majorBidi" w:hAnsiTheme="majorBidi" w:cstheme="majorBidi"/>
          <w:sz w:val="24"/>
          <w:szCs w:val="24"/>
        </w:rPr>
        <w:t>_______________________________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59777CA" w14:textId="77777777" w:rsidR="00900E09" w:rsidRPr="001467F8" w:rsidRDefault="00900E09" w:rsidP="00900E09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>____________________</w:t>
      </w:r>
      <w:r>
        <w:rPr>
          <w:rFonts w:asciiTheme="majorBidi" w:hAnsiTheme="majorBidi" w:cstheme="majorBidi"/>
          <w:sz w:val="24"/>
          <w:szCs w:val="24"/>
        </w:rPr>
        <w:t>_______________________________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EDB70D9" w14:textId="77777777" w:rsidR="00900E09" w:rsidRDefault="00900E09" w:rsidP="00900E0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387FCD">
        <w:rPr>
          <w:rFonts w:asciiTheme="majorBidi" w:hAnsiTheme="majorBidi" w:cstheme="majorBidi"/>
          <w:b/>
          <w:bCs/>
          <w:sz w:val="24"/>
          <w:szCs w:val="24"/>
          <w:u w:val="single"/>
        </w:rPr>
        <w:t>PAYMENTS</w:t>
      </w:r>
    </w:p>
    <w:p w14:paraId="43852753" w14:textId="77311A1F" w:rsidR="00900E09" w:rsidRDefault="00900E09" w:rsidP="00900E09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3B1DF5">
        <w:rPr>
          <w:rFonts w:asciiTheme="majorBidi" w:hAnsiTheme="majorBidi" w:cstheme="majorBidi"/>
          <w:sz w:val="24"/>
          <w:szCs w:val="24"/>
        </w:rPr>
        <w:t>The Parties agree that</w:t>
      </w:r>
      <w:r>
        <w:rPr>
          <w:rFonts w:asciiTheme="majorBidi" w:hAnsiTheme="majorBidi" w:cstheme="majorBidi"/>
          <w:sz w:val="24"/>
          <w:szCs w:val="24"/>
        </w:rPr>
        <w:t xml:space="preserve"> the </w:t>
      </w:r>
      <w:r w:rsidR="00070488">
        <w:rPr>
          <w:rFonts w:asciiTheme="majorBidi" w:hAnsiTheme="majorBidi" w:cstheme="majorBidi"/>
          <w:sz w:val="24"/>
          <w:szCs w:val="24"/>
        </w:rPr>
        <w:t>Producer</w:t>
      </w:r>
      <w:r>
        <w:rPr>
          <w:rFonts w:asciiTheme="majorBidi" w:hAnsiTheme="majorBidi" w:cstheme="majorBidi"/>
          <w:sz w:val="24"/>
          <w:szCs w:val="24"/>
        </w:rPr>
        <w:t xml:space="preserve"> will charge the </w:t>
      </w:r>
      <w:r w:rsidR="00070488">
        <w:rPr>
          <w:rFonts w:asciiTheme="majorBidi" w:hAnsiTheme="majorBidi" w:cstheme="majorBidi"/>
          <w:sz w:val="24"/>
          <w:szCs w:val="24"/>
        </w:rPr>
        <w:t>Artist</w:t>
      </w:r>
      <w:r>
        <w:rPr>
          <w:rFonts w:asciiTheme="majorBidi" w:hAnsiTheme="majorBidi" w:cstheme="majorBidi"/>
          <w:sz w:val="24"/>
          <w:szCs w:val="24"/>
        </w:rPr>
        <w:t xml:space="preserve"> as follows:</w:t>
      </w:r>
      <w:r w:rsidRPr="003B1DF5"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900E09" w14:paraId="46A4D676" w14:textId="77777777" w:rsidTr="00285892">
        <w:tc>
          <w:tcPr>
            <w:tcW w:w="4788" w:type="dxa"/>
            <w:vAlign w:val="center"/>
          </w:tcPr>
          <w:p w14:paraId="6642639B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BF423F4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rvice</w:t>
            </w:r>
          </w:p>
          <w:p w14:paraId="0013F7AD" w14:textId="77777777" w:rsidR="00900E09" w:rsidRDefault="00900E09" w:rsidP="0028589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19114586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ice</w:t>
            </w:r>
          </w:p>
        </w:tc>
      </w:tr>
      <w:tr w:rsidR="00900E09" w14:paraId="3D6F355A" w14:textId="77777777" w:rsidTr="00285892">
        <w:tc>
          <w:tcPr>
            <w:tcW w:w="4788" w:type="dxa"/>
            <w:vAlign w:val="center"/>
          </w:tcPr>
          <w:p w14:paraId="3CC43784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E9291A1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7E99CAF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082CE58E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00E09" w14:paraId="6452521B" w14:textId="77777777" w:rsidTr="00285892">
        <w:tc>
          <w:tcPr>
            <w:tcW w:w="4788" w:type="dxa"/>
            <w:vAlign w:val="center"/>
          </w:tcPr>
          <w:p w14:paraId="6E5EA372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FB13FE1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DEC7122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42BCE963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00E09" w14:paraId="777E5715" w14:textId="77777777" w:rsidTr="00285892">
        <w:tc>
          <w:tcPr>
            <w:tcW w:w="4788" w:type="dxa"/>
            <w:vAlign w:val="center"/>
          </w:tcPr>
          <w:p w14:paraId="4524B92A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CE0548E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5188C53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09CC2399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00E09" w14:paraId="454B6963" w14:textId="77777777" w:rsidTr="00285892">
        <w:tc>
          <w:tcPr>
            <w:tcW w:w="4788" w:type="dxa"/>
            <w:vAlign w:val="center"/>
          </w:tcPr>
          <w:p w14:paraId="44DFAACD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3A86326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DF07920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0D63B60B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916C6F0" w14:textId="77777777" w:rsidR="00900E09" w:rsidRPr="001467F8" w:rsidRDefault="00900E09" w:rsidP="00900E09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F5B329B" w14:textId="77777777" w:rsidR="00070488" w:rsidRDefault="00070488" w:rsidP="00900E0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76AC3B4E" w14:textId="77777777" w:rsidR="00070488" w:rsidRDefault="00070488" w:rsidP="00900E0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5EAD32EB" w14:textId="68B158E5" w:rsidR="00900E09" w:rsidRDefault="00900E09" w:rsidP="00900E0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INTELLECTUAL PROPERTY</w:t>
      </w:r>
    </w:p>
    <w:p w14:paraId="3570B218" w14:textId="70474123" w:rsidR="00070488" w:rsidRPr="00070488" w:rsidRDefault="00900E09" w:rsidP="0007048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hereby agree that the </w:t>
      </w:r>
      <w:r w:rsidR="00070488">
        <w:rPr>
          <w:rFonts w:asciiTheme="majorBidi" w:hAnsiTheme="majorBidi" w:cstheme="majorBidi"/>
          <w:sz w:val="24"/>
          <w:szCs w:val="24"/>
        </w:rPr>
        <w:t>Producer</w:t>
      </w:r>
      <w:r>
        <w:rPr>
          <w:rFonts w:asciiTheme="majorBidi" w:hAnsiTheme="majorBidi" w:cstheme="majorBidi"/>
          <w:sz w:val="24"/>
          <w:szCs w:val="24"/>
        </w:rPr>
        <w:t xml:space="preserve"> will retain his/her</w:t>
      </w:r>
      <w:r w:rsidR="00070488">
        <w:rPr>
          <w:rFonts w:asciiTheme="majorBidi" w:hAnsiTheme="majorBidi" w:cstheme="majorBidi"/>
          <w:sz w:val="24"/>
          <w:szCs w:val="24"/>
        </w:rPr>
        <w:t xml:space="preserve"> copyrights on any unique materials created resulting from this Agreement. </w:t>
      </w:r>
    </w:p>
    <w:p w14:paraId="20649360" w14:textId="77777777" w:rsidR="00900E09" w:rsidRDefault="00900E09" w:rsidP="00900E09">
      <w:pPr>
        <w:pStyle w:val="ListParagraph"/>
        <w:spacing w:after="0"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4D76A01E" w14:textId="789ABF37" w:rsidR="00900E09" w:rsidRDefault="00900E09" w:rsidP="00900E0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tellectual Property includes, but is not limited to, </w:t>
      </w:r>
      <w:r w:rsidRPr="002A3462">
        <w:rPr>
          <w:rFonts w:asciiTheme="majorBidi" w:hAnsiTheme="majorBidi" w:cstheme="majorBidi"/>
          <w:sz w:val="24"/>
          <w:szCs w:val="24"/>
        </w:rPr>
        <w:t>trademarks, trade names, service marks, service mark registrations, service names, patents, patent rights, copyrights, inventions, licenses, approvals, governmental authorizations, trade secrets</w:t>
      </w:r>
      <w:r>
        <w:rPr>
          <w:rFonts w:asciiTheme="majorBidi" w:hAnsiTheme="majorBidi" w:cstheme="majorBidi"/>
          <w:sz w:val="24"/>
          <w:szCs w:val="24"/>
        </w:rPr>
        <w:t xml:space="preserve">, algorithms, codes, inventions, processes, software, formulas, ideas, concepts, and developments. </w:t>
      </w:r>
    </w:p>
    <w:p w14:paraId="0BC44B57" w14:textId="77777777" w:rsidR="00070488" w:rsidRPr="00070488" w:rsidRDefault="00070488" w:rsidP="0007048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63A6A993" w14:textId="66552C49" w:rsidR="00070488" w:rsidRPr="002A3462" w:rsidRDefault="00070488" w:rsidP="00900E0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Produce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________________ (will/ will not) be entitled to royalties resulting from this Agreement. </w:t>
      </w:r>
    </w:p>
    <w:p w14:paraId="5AE97B5C" w14:textId="77777777" w:rsidR="00900E09" w:rsidRDefault="00900E09" w:rsidP="00900E0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4A2E57CE" w14:textId="77777777" w:rsidR="00900E09" w:rsidRDefault="00900E09" w:rsidP="00900E0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A2BAC">
        <w:rPr>
          <w:rFonts w:asciiTheme="majorBidi" w:hAnsiTheme="majorBidi" w:cstheme="majorBidi"/>
          <w:b/>
          <w:bCs/>
          <w:sz w:val="24"/>
          <w:szCs w:val="24"/>
          <w:u w:val="single"/>
        </w:rPr>
        <w:t>TERMINATION</w:t>
      </w:r>
    </w:p>
    <w:p w14:paraId="6EEB5C70" w14:textId="77777777" w:rsidR="00900E09" w:rsidRPr="00B94206" w:rsidRDefault="00900E09" w:rsidP="00900E09">
      <w:pPr>
        <w:jc w:val="both"/>
        <w:rPr>
          <w:rFonts w:asciiTheme="majorBidi" w:hAnsiTheme="majorBidi" w:cstheme="majorBidi"/>
          <w:sz w:val="24"/>
          <w:szCs w:val="24"/>
        </w:rPr>
      </w:pPr>
      <w:r w:rsidRPr="00B94206">
        <w:rPr>
          <w:rFonts w:asciiTheme="majorBidi" w:hAnsiTheme="majorBidi" w:cstheme="majorBidi"/>
          <w:sz w:val="24"/>
          <w:szCs w:val="24"/>
        </w:rPr>
        <w:t>This Agreement may be terminated in case the following occurs:</w:t>
      </w:r>
    </w:p>
    <w:p w14:paraId="56463663" w14:textId="77777777" w:rsidR="00900E09" w:rsidRDefault="00900E09" w:rsidP="00900E09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mmediately in case one of the Parties breaches this Agreement.</w:t>
      </w:r>
    </w:p>
    <w:p w14:paraId="5EA15DFD" w14:textId="77777777" w:rsidR="00900E09" w:rsidRDefault="00900E09" w:rsidP="00900E09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6F9F8D92" w14:textId="77777777" w:rsidR="00900E09" w:rsidRDefault="00900E09" w:rsidP="00900E09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y providing a written notice to the other party at least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 days prior to the intended termination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57071200" w14:textId="77777777" w:rsidR="00900E09" w:rsidRPr="002A78BA" w:rsidRDefault="00900E09" w:rsidP="00900E09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454A5C7F" w14:textId="77777777" w:rsidR="00900E09" w:rsidRDefault="00900E09" w:rsidP="00900E0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CONFIDENTIALITY</w:t>
      </w:r>
    </w:p>
    <w:p w14:paraId="50CB4D73" w14:textId="6667C52D" w:rsidR="00900E09" w:rsidRDefault="00900E09" w:rsidP="00900E09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During the Term and for a period of </w:t>
      </w:r>
      <w:r w:rsidRPr="00F31E6A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ars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thereafter,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070488">
        <w:rPr>
          <w:rFonts w:asciiTheme="majorBidi" w:eastAsia="Times New Roman" w:hAnsiTheme="majorBidi" w:cstheme="majorBidi"/>
          <w:sz w:val="24"/>
          <w:szCs w:val="24"/>
        </w:rPr>
        <w:t>Parties agree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to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maintain in confidence all information </w:t>
      </w:r>
      <w:r>
        <w:rPr>
          <w:rFonts w:asciiTheme="majorBidi" w:eastAsia="Times New Roman" w:hAnsiTheme="majorBidi" w:cstheme="majorBidi"/>
          <w:sz w:val="24"/>
          <w:szCs w:val="24"/>
        </w:rPr>
        <w:t>disclosed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that is 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>identified as, or acknowledged to be, confidential at the time of disclosure (the “Confidential Information”), and shall not use, disclose or grant the use of the Confidential Information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. </w:t>
      </w:r>
    </w:p>
    <w:p w14:paraId="22672266" w14:textId="77777777" w:rsidR="00900E09" w:rsidRDefault="00900E09" w:rsidP="00900E0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699F72ED" w14:textId="77777777" w:rsidR="00900E09" w:rsidRDefault="00900E09" w:rsidP="00900E0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54E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MENDMENTS</w:t>
      </w:r>
    </w:p>
    <w:p w14:paraId="2508E011" w14:textId="77777777" w:rsidR="00900E09" w:rsidRDefault="00900E09" w:rsidP="00900E0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6088AA37" w14:textId="77777777" w:rsidR="00900E09" w:rsidRDefault="00900E09" w:rsidP="00900E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rties agree that any amendments made to this Agreement must be in writing where they must be signed by both Parties to this Agreement. </w:t>
      </w:r>
    </w:p>
    <w:p w14:paraId="75F6E91A" w14:textId="77777777" w:rsidR="00900E09" w:rsidRDefault="00900E09" w:rsidP="00900E09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C598495" w14:textId="77777777" w:rsidR="00900E09" w:rsidRPr="008A2BAC" w:rsidRDefault="00900E09" w:rsidP="00900E09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716B">
        <w:rPr>
          <w:rFonts w:ascii="Times New Roman" w:eastAsia="Times New Roman" w:hAnsi="Times New Roman" w:cs="Times New Roman"/>
          <w:sz w:val="24"/>
          <w:szCs w:val="24"/>
        </w:rPr>
        <w:t>As such, any amendments made by the Parties will be applied to this Agreement.</w:t>
      </w:r>
    </w:p>
    <w:p w14:paraId="61C2D370" w14:textId="77777777" w:rsidR="001E1ECF" w:rsidRPr="00F662E4" w:rsidRDefault="001E1ECF" w:rsidP="001E1ECF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F662E4">
        <w:rPr>
          <w:rFonts w:asciiTheme="majorBidi" w:hAnsiTheme="majorBidi" w:cstheme="majorBidi"/>
          <w:b/>
          <w:bCs/>
          <w:sz w:val="24"/>
          <w:szCs w:val="24"/>
          <w:u w:val="single"/>
        </w:rPr>
        <w:t>SEVERABILITY</w:t>
      </w:r>
    </w:p>
    <w:p w14:paraId="38781433" w14:textId="3673489A" w:rsidR="00900E09" w:rsidRPr="001E1ECF" w:rsidRDefault="001E1ECF" w:rsidP="001E1ECF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In an event where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provision of this Agreement is found to be void and</w:t>
      </w:r>
      <w:r>
        <w:rPr>
          <w:rFonts w:ascii="Times New Roman" w:eastAsia="Times New Roman" w:hAnsi="Times New Roman" w:cs="Times New Roman"/>
          <w:sz w:val="24"/>
          <w:szCs w:val="24"/>
        </w:rPr>
        <w:t>/or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unenforceable by a court of competent jurisdiction, then the provis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maining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eastAsia="Times New Roman" w:hAnsi="Times New Roman" w:cs="Times New Roman"/>
          <w:sz w:val="24"/>
          <w:szCs w:val="24"/>
        </w:rPr>
        <w:t>continue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to be enforced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B13C35F" w14:textId="77777777" w:rsidR="001E1ECF" w:rsidRDefault="001E1ECF" w:rsidP="001E1ECF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PUTE RESOLUTION</w:t>
      </w:r>
    </w:p>
    <w:p w14:paraId="103ACCC3" w14:textId="77777777" w:rsidR="001E1ECF" w:rsidRPr="001467F8" w:rsidRDefault="001E1ECF" w:rsidP="001E1ECF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Any dispute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or difference arising out of or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be submitted to ________________ (Arbitration/mediation/negotiation) </w:t>
      </w:r>
      <w:r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, and subject to the laws of ________________.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3D5417A" w14:textId="77777777" w:rsidR="001E1ECF" w:rsidRDefault="001E1ECF" w:rsidP="001E1ECF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GOVERNING LAW</w:t>
      </w:r>
    </w:p>
    <w:p w14:paraId="073DCF93" w14:textId="77777777" w:rsidR="001E1ECF" w:rsidRPr="006D4308" w:rsidRDefault="001E1ECF" w:rsidP="001E1EC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5" w:history="1">
        <w:r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0468826B" w14:textId="7FB51854" w:rsidR="00900E09" w:rsidRPr="001E1ECF" w:rsidRDefault="001E1ECF" w:rsidP="001E1EC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06B0A7B7" w14:textId="77777777" w:rsidR="001E1ECF" w:rsidRDefault="001E1ECF" w:rsidP="001E1ECF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NTIRE AGREEMENT</w:t>
      </w:r>
    </w:p>
    <w:p w14:paraId="421EDE23" w14:textId="77777777" w:rsidR="001E1ECF" w:rsidRDefault="001E1ECF" w:rsidP="001E1EC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Pr="00AA2E70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complete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and with respect to the subject mat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supersedes al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any 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prior agreements, understandings, and conditions,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or implied, writt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r oral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of any nature with respect to the subject matter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53CC992" w14:textId="77777777" w:rsidR="001E1ECF" w:rsidRDefault="001E1ECF" w:rsidP="001E1ECF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0DAC3E" w14:textId="77777777" w:rsidR="001E1ECF" w:rsidRPr="000A440C" w:rsidRDefault="001E1ECF" w:rsidP="001E1EC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2E70">
        <w:rPr>
          <w:rFonts w:ascii="Times New Roman" w:eastAsia="Times New Roman" w:hAnsi="Times New Roman" w:cs="Times New Roman"/>
          <w:sz w:val="24"/>
          <w:szCs w:val="24"/>
        </w:rPr>
        <w:t>The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terms control and supersede any course of performance and/or usage of the trade inconsistent with any of the terms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6199D78" w14:textId="77777777" w:rsidR="00900E09" w:rsidRDefault="00900E09" w:rsidP="00900E0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2FBAEC72" w14:textId="77777777" w:rsidR="00900E09" w:rsidRDefault="00900E09" w:rsidP="00900E0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310DA1D0" w14:textId="77777777" w:rsidR="00900E09" w:rsidRPr="001366AF" w:rsidRDefault="00900E09" w:rsidP="00900E09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Theme="majorBidi" w:hAnsiTheme="majorBidi" w:cstheme="majorBidi"/>
          <w:sz w:val="24"/>
          <w:szCs w:val="24"/>
        </w:rPr>
        <w:t>The Parties hereby agree to the terms and conditions set forth in this Agreement and such is demonstrated throughout their signatures below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73057E94" w14:textId="77777777" w:rsidR="00900E09" w:rsidRDefault="00900E09" w:rsidP="00900E09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900E09" w14:paraId="036878B0" w14:textId="77777777" w:rsidTr="00285892">
        <w:tc>
          <w:tcPr>
            <w:tcW w:w="4788" w:type="dxa"/>
          </w:tcPr>
          <w:p w14:paraId="34D5E1B0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C3FE266" w14:textId="7C1230DF" w:rsidR="00900E09" w:rsidRDefault="00070488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DUCER</w:t>
            </w:r>
            <w:r w:rsidR="00900E09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900E09"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09DD2525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3E6B7DD" w14:textId="4A11CF6A" w:rsidR="00900E09" w:rsidRDefault="00070488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RTIST</w:t>
            </w:r>
          </w:p>
          <w:p w14:paraId="45284E56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65203CC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900E09" w14:paraId="719B07A9" w14:textId="77777777" w:rsidTr="00285892">
        <w:tc>
          <w:tcPr>
            <w:tcW w:w="4788" w:type="dxa"/>
          </w:tcPr>
          <w:p w14:paraId="59EAA7AA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A2F19A6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1BF7B692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923BA89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3AB7D5CA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39916CD1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B085DE0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2B062CF3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6F72033" w14:textId="77777777" w:rsidR="00900E09" w:rsidRDefault="00900E09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</w:tbl>
    <w:p w14:paraId="6381D501" w14:textId="77777777" w:rsidR="00900E09" w:rsidRPr="00A65A74" w:rsidRDefault="00900E09" w:rsidP="00900E09">
      <w:pPr>
        <w:spacing w:after="20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bookmarkEnd w:id="0"/>
    <w:bookmarkEnd w:id="1"/>
    <w:p w14:paraId="06D575E3" w14:textId="77777777" w:rsidR="00900E09" w:rsidRPr="00F44800" w:rsidRDefault="00900E09" w:rsidP="00900E09">
      <w:pPr>
        <w:rPr>
          <w:rFonts w:asciiTheme="majorBidi" w:hAnsiTheme="majorBidi" w:cstheme="majorBidi"/>
          <w:sz w:val="24"/>
          <w:szCs w:val="24"/>
        </w:rPr>
      </w:pPr>
    </w:p>
    <w:p w14:paraId="119E4C07" w14:textId="77777777" w:rsidR="009A6CF0" w:rsidRDefault="009A6CF0"/>
    <w:sectPr w:rsidR="009A6CF0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D067CE"/>
    <w:multiLevelType w:val="hybridMultilevel"/>
    <w:tmpl w:val="991EA8B0"/>
    <w:lvl w:ilvl="0" w:tplc="537EA3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222222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91C08"/>
    <w:multiLevelType w:val="hybridMultilevel"/>
    <w:tmpl w:val="CA049008"/>
    <w:lvl w:ilvl="0" w:tplc="6594690E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75923159">
    <w:abstractNumId w:val="4"/>
  </w:num>
  <w:num w:numId="2" w16cid:durableId="1214928012">
    <w:abstractNumId w:val="1"/>
  </w:num>
  <w:num w:numId="3" w16cid:durableId="937449478">
    <w:abstractNumId w:val="0"/>
  </w:num>
  <w:num w:numId="4" w16cid:durableId="492183420">
    <w:abstractNumId w:val="2"/>
  </w:num>
  <w:num w:numId="5" w16cid:durableId="12126506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jCysDA3NDc1sDBR0lEKTi0uzszPAykwrAUAbj12YiwAAAA="/>
  </w:docVars>
  <w:rsids>
    <w:rsidRoot w:val="00D76144"/>
    <w:rsid w:val="00070488"/>
    <w:rsid w:val="00077A89"/>
    <w:rsid w:val="001E1ECF"/>
    <w:rsid w:val="0038791F"/>
    <w:rsid w:val="004D4B78"/>
    <w:rsid w:val="006603F0"/>
    <w:rsid w:val="0066210B"/>
    <w:rsid w:val="00734C30"/>
    <w:rsid w:val="00900E09"/>
    <w:rsid w:val="009A6CF0"/>
    <w:rsid w:val="00A82DD0"/>
    <w:rsid w:val="00CB1877"/>
    <w:rsid w:val="00D761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7EEFA"/>
  <w15:chartTrackingRefBased/>
  <w15:docId w15:val="{58BDDE56-4E9C-462F-90E8-081BE6027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E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0E09"/>
    <w:pPr>
      <w:ind w:left="720"/>
      <w:contextualSpacing/>
    </w:pPr>
  </w:style>
  <w:style w:type="table" w:styleId="TableGrid">
    <w:name w:val="Table Grid"/>
    <w:basedOn w:val="TableNormal"/>
    <w:uiPriority w:val="39"/>
    <w:rsid w:val="00900E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awinsider.com/clause/entire-agreement" TargetMode="External"/><Relationship Id="rId5" Type="http://schemas.openxmlformats.org/officeDocument/2006/relationships/hyperlink" Target="https://www.lawinsider.com/clause/governing-la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586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3</cp:revision>
  <dcterms:created xsi:type="dcterms:W3CDTF">2022-12-14T19:38:00Z</dcterms:created>
  <dcterms:modified xsi:type="dcterms:W3CDTF">2022-12-25T20:43:00Z</dcterms:modified>
</cp:coreProperties>
</file>